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1E615" w14:textId="422ED02A" w:rsidR="00564237" w:rsidRDefault="00564237" w:rsidP="00564237">
      <w:r w:rsidRPr="006C2DC6">
        <w:rPr>
          <w:b/>
          <w:bCs/>
        </w:rPr>
        <w:t>T</w:t>
      </w:r>
      <w:r>
        <w:rPr>
          <w:b/>
          <w:bCs/>
        </w:rPr>
        <w:t xml:space="preserve">able </w:t>
      </w:r>
      <w:r w:rsidRPr="006C2DC6">
        <w:rPr>
          <w:b/>
          <w:bCs/>
        </w:rPr>
        <w:t>S</w:t>
      </w:r>
      <w:r>
        <w:rPr>
          <w:b/>
          <w:bCs/>
        </w:rPr>
        <w:t>3</w:t>
      </w:r>
      <w:r>
        <w:rPr>
          <w:b/>
          <w:bCs/>
        </w:rPr>
        <w:t>.</w:t>
      </w:r>
      <w:r w:rsidRPr="00F21678">
        <w:t xml:space="preserve"> Prevalence of positive samples </w:t>
      </w:r>
      <w:r>
        <w:t>groped per</w:t>
      </w:r>
      <w:r w:rsidRPr="00F21678">
        <w:t xml:space="preserve"> </w:t>
      </w:r>
      <w:r>
        <w:t xml:space="preserve">genus, </w:t>
      </w:r>
      <w:proofErr w:type="gramStart"/>
      <w:r>
        <w:t>sites</w:t>
      </w:r>
      <w:proofErr w:type="gramEnd"/>
      <w:r>
        <w:t xml:space="preserve"> and regions </w:t>
      </w:r>
      <w:r w:rsidRPr="00F21678">
        <w:t>(ranked in alphabetical order) for the investigate pathogens in flower-visiting pollinators</w:t>
      </w:r>
      <w:r>
        <w:t>.</w:t>
      </w:r>
    </w:p>
    <w:tbl>
      <w:tblPr>
        <w:tblW w:w="139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902"/>
        <w:gridCol w:w="902"/>
        <w:gridCol w:w="902"/>
        <w:gridCol w:w="902"/>
        <w:gridCol w:w="902"/>
        <w:gridCol w:w="902"/>
        <w:gridCol w:w="902"/>
        <w:gridCol w:w="1025"/>
        <w:gridCol w:w="957"/>
        <w:gridCol w:w="939"/>
        <w:gridCol w:w="902"/>
        <w:gridCol w:w="1199"/>
        <w:gridCol w:w="902"/>
      </w:tblGrid>
      <w:tr w:rsidR="00902861" w:rsidRPr="00690A21" w14:paraId="7F26A090" w14:textId="77777777" w:rsidTr="00564237">
        <w:trPr>
          <w:trHeight w:val="290"/>
        </w:trPr>
        <w:tc>
          <w:tcPr>
            <w:tcW w:w="1761" w:type="dxa"/>
            <w:shd w:val="clear" w:color="D9E1F2" w:fill="D9E1F2"/>
            <w:noWrap/>
            <w:vAlign w:val="bottom"/>
            <w:hideMark/>
          </w:tcPr>
          <w:p w14:paraId="1998BF93" w14:textId="5A936B75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E1CFD37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DWV</w:t>
            </w:r>
          </w:p>
          <w:p w14:paraId="13FA3269" w14:textId="492AF79A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30C5B35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KBV</w:t>
            </w:r>
          </w:p>
          <w:p w14:paraId="006CAEFB" w14:textId="4C13C6C3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65FC9ED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ABPV</w:t>
            </w:r>
          </w:p>
          <w:p w14:paraId="64817593" w14:textId="63D269C1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3D270F5D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BPV</w:t>
            </w:r>
          </w:p>
          <w:p w14:paraId="5588708E" w14:textId="1E852CBE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334395AE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AmFV</w:t>
            </w:r>
            <w:proofErr w:type="spellEnd"/>
          </w:p>
          <w:p w14:paraId="4DB6B6E3" w14:textId="42D1FFD0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</w:t>
            </w: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59196DB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SBV</w:t>
            </w:r>
          </w:p>
          <w:p w14:paraId="7592F3C2" w14:textId="7D552353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1A14DAE5" w14:textId="77777777" w:rsidR="0090286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QCV</w:t>
            </w:r>
          </w:p>
          <w:p w14:paraId="219E5CC1" w14:textId="2D1E3A0A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1025" w:type="dxa"/>
            <w:shd w:val="clear" w:color="D9E1F2" w:fill="D9E1F2"/>
            <w:noWrap/>
            <w:vAlign w:val="bottom"/>
            <w:hideMark/>
          </w:tcPr>
          <w:p w14:paraId="13DF5538" w14:textId="77777777" w:rsidR="00902861" w:rsidRPr="007244C6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proofErr w:type="gramStart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N.ceranae</w:t>
            </w:r>
            <w:proofErr w:type="spellEnd"/>
            <w:proofErr w:type="gramEnd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</w:p>
          <w:p w14:paraId="4DF7C450" w14:textId="79D4FE36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57" w:type="dxa"/>
            <w:shd w:val="clear" w:color="D9E1F2" w:fill="D9E1F2"/>
            <w:noWrap/>
            <w:vAlign w:val="bottom"/>
            <w:hideMark/>
          </w:tcPr>
          <w:p w14:paraId="7C3ABC08" w14:textId="77777777" w:rsidR="00902861" w:rsidRPr="007244C6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L. passim </w:t>
            </w:r>
          </w:p>
          <w:p w14:paraId="01757A42" w14:textId="744C761D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39" w:type="dxa"/>
            <w:shd w:val="clear" w:color="D9E1F2" w:fill="D9E1F2"/>
            <w:noWrap/>
            <w:vAlign w:val="bottom"/>
            <w:hideMark/>
          </w:tcPr>
          <w:p w14:paraId="50A142EC" w14:textId="77777777" w:rsidR="00902861" w:rsidRPr="007244C6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C. </w:t>
            </w:r>
            <w:proofErr w:type="spellStart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ombi</w:t>
            </w:r>
            <w:proofErr w:type="spellEnd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</w:p>
          <w:p w14:paraId="341CEC87" w14:textId="55914893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508BFCBA" w14:textId="77777777" w:rsidR="00902861" w:rsidRPr="007244C6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S. </w:t>
            </w:r>
            <w:proofErr w:type="spellStart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</w:p>
          <w:p w14:paraId="54AAD411" w14:textId="07BB01F6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n</w:t>
            </w:r>
          </w:p>
        </w:tc>
        <w:tc>
          <w:tcPr>
            <w:tcW w:w="1199" w:type="dxa"/>
            <w:shd w:val="clear" w:color="D9E1F2" w:fill="D9E1F2"/>
            <w:noWrap/>
            <w:vAlign w:val="bottom"/>
            <w:hideMark/>
          </w:tcPr>
          <w:p w14:paraId="0CBB0A60" w14:textId="77777777" w:rsidR="00902861" w:rsidRPr="007244C6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S. </w:t>
            </w:r>
            <w:proofErr w:type="spellStart"/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lliferum</w:t>
            </w:r>
            <w:proofErr w:type="spellEnd"/>
          </w:p>
          <w:p w14:paraId="38966A47" w14:textId="7E89BF04" w:rsidR="00902861" w:rsidRPr="00690A21" w:rsidRDefault="00902861" w:rsidP="009028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7244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CF02869" w14:textId="0D173753" w:rsidR="00564237" w:rsidRPr="00564237" w:rsidRDefault="00564237" w:rsidP="005642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56423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A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="00902861" w:rsidRPr="0056423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  <w:r w:rsidRPr="0056423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</w:p>
          <w:p w14:paraId="7D77FCB5" w14:textId="2C838774" w:rsidR="00902861" w:rsidRPr="00564237" w:rsidRDefault="00564237" w:rsidP="00564237">
            <w:pPr>
              <w:spacing w:after="0" w:line="240" w:lineRule="auto"/>
              <w:rPr>
                <w:lang w:eastAsia="en-GB"/>
              </w:rPr>
            </w:pPr>
            <w:r w:rsidRPr="0056423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ean</w:t>
            </w:r>
          </w:p>
        </w:tc>
      </w:tr>
      <w:tr w:rsidR="00902861" w:rsidRPr="00690A21" w14:paraId="0D31083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7EABB69" w14:textId="77777777" w:rsidR="00902861" w:rsidRPr="00690A21" w:rsidRDefault="00902861" w:rsidP="00690A2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Emilia Romag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2471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6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2EAA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62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491E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7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2C80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9E+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9C9D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81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4BED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9.5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ED3A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58E+06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2FD6E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18E+07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BC212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63E+01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8345C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6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DEAE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85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8E0A3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DB1E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11E+02</w:t>
            </w:r>
          </w:p>
        </w:tc>
      </w:tr>
      <w:tr w:rsidR="00902861" w:rsidRPr="00690A21" w14:paraId="5E231B2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D149712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RE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F461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44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572F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CA4F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8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4E89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5.16E+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9945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5.9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0D9C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94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47D3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60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04620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9.27E+07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F0550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819BE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5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AE66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39E+0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3B178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23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605E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6E9308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3D6425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BB2D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D67F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E09B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C4F3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3E1E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1885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B63D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AE8E9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E6FB9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C6378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22AE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07A46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DF9F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6EE7450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AF7559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Andren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9BD5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55BB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0293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F249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02DA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833C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A794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875CF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8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D26CB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B4006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58E5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778F8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EFC1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6545E4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4F1002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9F78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2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E00B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2988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61D9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18FF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0030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5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5F57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9E+02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12E57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4E+0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F055B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46CFC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30C5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3E+0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E0373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9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7AE2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C38C030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DB0A67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opho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EE64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92F4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BB60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9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7660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6674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990D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B3C3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3B5C8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A92BB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937CD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C29B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0D762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EB55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855A67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831D4D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C03A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A0FC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13C2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5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14B2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F9A8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CDC9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6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BB8F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6FEBD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69E92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66B7B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66DA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8DECE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9E0C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14E1C8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8DF0F9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6727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05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51BA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6C6A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3A20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2C4F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F59E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CBCE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FA9B1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8E+08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77CF7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67C43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1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4191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6778B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82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2804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90B2F5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CA8FC8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Bombu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ED65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641C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9457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DDF4A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3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0034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DA9A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76C1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35EEE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4E629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91706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5FE3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0B941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0B78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FD1C24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D24421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0982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DEFB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7488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ACF2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69A6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23D4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A8D2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86463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CC84C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C9813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29AB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69E38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F09D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0528E3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D17721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cer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7FC0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FD76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B48D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9550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4B38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B1F2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C28F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644F6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AB0A3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7E101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03C3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17F29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575B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C9265E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A25BF6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nop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2C7E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FCE0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43CB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E2BD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E8DC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58F4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B453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0989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A6B61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25446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1B17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7E+05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85F78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9282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B143F4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75B835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c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C989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7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B478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83D7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7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F614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3E+09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DFED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9814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8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63D1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7E+02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E9903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2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ECDF4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F2A82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3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ED08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3E+0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C6FBB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6FBF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FE6B1E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2CBF2A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men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2836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BACE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93C5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FD5F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A27D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B886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1066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323AD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95866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2F8AA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9FB8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2810C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DAB1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B8517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044729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ECEC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4E+0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2AE5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B479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2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B4A7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EA04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2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AE6A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1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2CB6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18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CC9B6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6E+08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43CA7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9B1D9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F6BB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2E+01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2747E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16AB5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198E96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41B38A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ylae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5905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22DD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A1BA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6BAA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4D82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A0E0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C00E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41639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D4934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2251A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7FED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AC05E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E7A4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8A5914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23F3D6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chneumonidae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22A3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D725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BC49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49C6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4F25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590A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E9F1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8E6F2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D3B2E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E3A04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CDB9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95F49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905F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D1DEEA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2C3050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A45B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54FA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2C5A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AAF7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F633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2A6B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7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6C5D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3380C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7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BABEB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8BE47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BF9C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8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FD224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C62F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B7FB0C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05A761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70DA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7FDB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0850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FB67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0DA3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9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36B5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D130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3EFAB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FC91F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77232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F5D5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C008E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6576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037A65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CAD25B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8DE2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31B2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9897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FE0D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081D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6660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8042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4C60F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B46A5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C0161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094B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B96B4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9E1F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83CA43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1F606E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an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7423A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6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87FB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D6D4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A35D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C2DB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7273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B7BF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410B3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6E763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A11AE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5C66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ACAC3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C80A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6EF74B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975A43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smi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295C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C4B2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F936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BAEF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D0B2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6D06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B0F58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75E80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AFF09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9E9DD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E04E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7381A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5967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303002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B5D837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Osmi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8A72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448C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CFA3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B9C5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FC2A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EF6E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4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5E4E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13F72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60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5B7A6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64A02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5F40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144BD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21F6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F9E0AA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52AD0E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ilan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9D39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A899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20DE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F2B8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C2B0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E6E9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9718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2779D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2432F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65EEB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769B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B32C1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357A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1A6325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D0BD33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richo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B25B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717B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8FC2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2639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AD38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577F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C820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57446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0A182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FEA33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B8E3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E0E46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A74F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7CD959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FE7358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Xylocop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FEA0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72F5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3E6F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57BC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BF7B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F86A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1E45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B1684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8681E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B3DEE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ED6F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CCBF6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C47B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AC4CA1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4F0142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Zygaena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41D7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ECF1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F977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5C90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A37B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D081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FEF7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7C671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5385D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2DC91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CE5E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21542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B4E5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99AA79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A8AC4EB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assa Castello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B148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8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4184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78D8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6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03DC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FC53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0FE4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96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C3A5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19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24059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9E+07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82B01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D63548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19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AE8C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15FFC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6541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B0DFBC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D1B7DA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AF71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3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9EC6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4051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6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7AB2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D568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7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1E14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FFE0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1BB76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1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2B2EA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CE978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BC1B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28707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2F9F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987700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281D1A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548F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1390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A8CE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01B7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95FA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AC87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DD58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7C49B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89B33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CB7F6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9E+0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6D43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2BC62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0D4E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475E00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BE1F67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B819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B921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47C9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0459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6E79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257D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57D1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32DFB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AF424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CA91C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C6C6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AB7FF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CE9D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F3E7E9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921325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alcidoide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94B8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64B3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47BA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B867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6C98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2340C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795A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423E2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9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93A81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DEC05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AC32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30759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038C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A9D9BB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B8BAEC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loromy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BC60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C964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0EC8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3F97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9302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CA20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5734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E63A4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E5758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17665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318D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5FF85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A107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3AB01E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B6CCA0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i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8F27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F081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B5B9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9420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EB3C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6EAC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DCCD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A9CC0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5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48226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6E0F0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8955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59F0F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29AB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C7B80D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274EBC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i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577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4447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881E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F963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0FDF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01A0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6FEB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0A337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9E+08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705B5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991B7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4B68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5EA6F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CB54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4970F8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90A300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c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E0CB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F02E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3FAC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C243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CFF9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AD9A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1ACE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E3154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1751F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971F8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441E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452C9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1390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9462FB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23BF85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menin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B358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5CF5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37B3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E8F1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A9F6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6907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6177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4AB04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83662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0F6A4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1B08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510E4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2136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8108D4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4A2649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F9C3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C0A8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038D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4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5715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7390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69E1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F1F8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76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3D944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5E+0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70257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A894B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132E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AEA55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CD10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797F91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E08A37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chneumonidae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7357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F5A8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3D28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5538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563A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0D63E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BFA1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9D0BE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30222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6C9CB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8B2A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3F935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97D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9870A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C3AC6C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E8DD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9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74C8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3E0B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5C93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705F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1207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A523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8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55DDC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5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73D26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CADC7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CE5E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50A01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EA32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8CF07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D27088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mi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7F8D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6CA1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8782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8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B854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A94F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4F5D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B902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1BBC0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48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D2145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BF05B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E706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FE2AA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AA55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EA4443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3F1056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oliste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691E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D35F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0889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9FBB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BCC2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7594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BD9F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3CE00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9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19D21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94DF8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35A3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7C985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0277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581480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ED98D2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Poliste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09F5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0EB2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D3A7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BB7C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2BAE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78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C404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FCCE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95896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1EA3C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6B602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8528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27E5F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1F1B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7EE4E2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BB5C25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senul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EE20A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66BF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C19A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533F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4F1A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C1A6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1B18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7C562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29DF3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C1553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34A2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33D01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5E3A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03A4F0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C38D39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eliphron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18E1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7CA4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CD0F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7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E1CF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900C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3455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D1B6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384A7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BF618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DBC82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EAB9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CC7A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8C3E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E91065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7F714C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ol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E561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D756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1D9C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002E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CF55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0889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8DBA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146CA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FDA4E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303CA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6B11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D936D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E72C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DA7548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CAD5D4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esp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E011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03E2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1919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041C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DD70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2CBC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524C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D84C4F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0BD73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B668C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3861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60E72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584DA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F47536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761E77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espul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F91A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6AD3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3151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1A33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95FC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007D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DEED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268A6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1838D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4C2C2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BB81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A5333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F17C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C95D91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E58711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ill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F82A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7C5B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DDF3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E56F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A84D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A730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0B62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2A879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7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2E5DF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04C66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14E6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2E98D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EABE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A3E9CC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BB52E80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onzuno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C5CF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75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BEC35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4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5910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3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E204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0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30B5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43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AF19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64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7FCF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42E+07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FCA45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45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38432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01E+01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EE47B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6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6D17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A32ED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CAEE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F3E4F9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F113B5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1F13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4303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EC36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EFE2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1143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58E3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0CE1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7C6CC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9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38326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D3016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D4A9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169BF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D890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6FD222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48010F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Andren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18E8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AA6B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EB32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5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FA12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5E0A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BB6B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254B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FEA75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64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1BA20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B9C3D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FA40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27CCC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AFAF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20FA5D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81483E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14AB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0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0345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8E4C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7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08F8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428C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163E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5D5A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7CD1A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6BFCD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E2651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216D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0786B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CF19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A23485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D5A31B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32EE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4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0247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7F35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439E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82E6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E091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4D9C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AE746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50889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F3635C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BA49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B1A2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C3EB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18FE0B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9BF83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embix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8E4D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3CC9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1985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25FA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AED0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8BB8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2899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C7A6B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B6177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A1F69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241C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684F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D0DB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3444BF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7AD8DA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1F11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E50A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BEA9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7C50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5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34DAE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7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BFC2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98E4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5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25B17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71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9F95E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707A9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03B9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5EC0F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249A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B60F98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E2327C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 xml:space="preserve">Bombu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BB0B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5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ADD1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3BD8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FB91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D1E5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6B91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C9C7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0E+08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9985B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9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F8701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B48B1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DABA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83677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87A8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84AB3F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251A9F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F1BD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FCB2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5993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87E0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A8BF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D7AD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1D8A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0E1E0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19F17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8520C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B084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4DBF2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FB50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DB8846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4E77A5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atin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4DA4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A668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0ADB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9602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34B3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C8C0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7B61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2E890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A8778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FD8EC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F5AA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A8BB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244D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8E3B98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ABD712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el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AA2B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4A00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87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FF4F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88B6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2F6F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C721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5B18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9C937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55150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59E+03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94813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10E5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C43DC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7B22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408361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350A63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elostoma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064F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1A08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B602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7E30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1F33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FB71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3F57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661A7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8B4FD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9C865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E7DD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52CBF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B2BC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EFFAB6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A0FA21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ystali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CB0E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EE6D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E47B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634E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0E79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62B0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252B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83E5D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7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CFB44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4B066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5B21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92652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2726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14D0BB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16015C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c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30D2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FA1D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496A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8A45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615A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CA3C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840A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31FBD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C94BB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AACE7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3EE1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55B1F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E41D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59E0A0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3C6951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mene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525C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B8A5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AEC9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6D30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A86F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DD48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333F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79C36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5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A0295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936F9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12EA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9B1A0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783B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895769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AF32F2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6463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5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4258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3854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FC1C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8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15FB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6D8A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7022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C36DD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7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27F37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16E9C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6537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512CE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79E6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00F16C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8F4475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eria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61BA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74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3A08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60DC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06D4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4BCA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94BE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0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5B49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A6332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D718C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1EDB5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67B6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0CF7D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FD07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075811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DE9B46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oplit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BA7A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7E+0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F2E6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87E9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258D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656D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292E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E0B1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79DB7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63E55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D012B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EE7D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85579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2F02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D2DA16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6E5A87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ylae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7CD3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9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B82E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EEDD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A9BA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5582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80B4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5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8DE9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41483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1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C1E93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B876A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1145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2B64B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88E7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A4D996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A95010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cter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55F8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1C20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117F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45C5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9F01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0C0C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4238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9FA15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137D8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03210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C27A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ED9AA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6AAB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711E20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E0324F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AEE1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1041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9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ACE2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727C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906E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E19D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4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540B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E7AAE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9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71C0C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0E+02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D396F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77F1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76FC7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452E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A4CF28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4194B1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6260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1698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F127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8BCF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7437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947D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AD4D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06ABB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4E3A3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5075E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B7C4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302B0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31105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735248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501413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an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2EE3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D397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6A09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F9DC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DDA0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722B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00D9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1D9B2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0C532A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7DCF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92B5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F530F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8CDE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56C7C6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CC6BB9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itturg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1654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6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B301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5A80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F9ED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5C41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4FA5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9650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95CD9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6E766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79F43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FFFB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E5A9F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A9FD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F03856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DECE5D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yop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3A36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5B24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8B98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6179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ACF9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DAAF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89BF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522DD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ADB96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FDD9D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F2E6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88A04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D2CC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4A2045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522B2B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dyner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2EE3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E361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1729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9FC5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5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0D49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BE77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EFF6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8E480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C442B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F16D5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170A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0F8BA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07D5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6F615E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68C986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edem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BE8B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089A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101B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0929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4D35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09EC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D13F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F9A5A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0444F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1881D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F052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79157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D748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F4DF4A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9B29CD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smi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3732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69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8810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DC18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35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9216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9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704C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3F4D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83AF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54D2B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21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24A65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BA0BF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D668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C8307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BA68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83B9CB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CAED18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ilan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A815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5B64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1DED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35F6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F170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804F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6A0C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B08F3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80F5E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9A7F5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7703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FBB87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4DB5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EC5C86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1F73FC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Poliste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5619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22A7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8C74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4B59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23B0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3241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11F5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0A750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D6C2F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B8CC4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6DB3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57A69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1B84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7C3528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4A65D1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ol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4DA8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747EC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4355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3A6F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1D5A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18E6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3CB2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FCE63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422B8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00EC4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A526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7C26F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352B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624830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B419C7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aerophor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1D88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04EB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BF92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5ED2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DEBA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954FA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7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1EAB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654B3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9CF95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D40AE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772A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7A19C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F671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BBA015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F7820E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olucell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93BC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A5E3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11F2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899F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1ECD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ADFF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33D5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61667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90DB3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A0357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4795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E4EF4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057D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D914E8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9D33F9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Xylocop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3ACE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9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19BE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9E50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795D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91A8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E9B9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7CFE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159E88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CB5E2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87C43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30BF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32A53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D864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AF4A60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A7ECCA9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Parco </w:t>
            </w: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dei</w:t>
            </w:r>
            <w:proofErr w:type="spellEnd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Gessi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7E69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1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8F1D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739A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27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FDA9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40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C71E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EFBE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1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6309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9.82E+02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81722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80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62679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09B8E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1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B395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5.32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688DD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5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A599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2B2896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69257E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42E7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CA17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0751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D345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5E+0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1EE5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46C2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93FB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5E+01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DEC40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5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50AD5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DEB92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5BBE8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7A8FD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0C94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8F2BA9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64DE23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Andren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EB97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2A20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3B45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E823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D148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D107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188D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E2B4E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4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0DD24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EC3DD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10E2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1C48F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BF7B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FD527D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2ED16D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Anthax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90E8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42C5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ADED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7B55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739C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575B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587B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14BC9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E5218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B7FF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CEA3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25615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9575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7A21B4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F66524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opho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701C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0AF3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37A5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E79C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420B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B22D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82EE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50EE5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057F9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CF75C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9340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415D0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F2E0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730C93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0FE135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rax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38DD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9848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1324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6C23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C0D4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B216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0396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06D6E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80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2DA8D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3C6CC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A28E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33774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885B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09F7B2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5A458F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F674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E5A1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642C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0795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4B0B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01CC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00FA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D7B84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6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C9BC6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C6EC2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1991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FF75E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F763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498921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14579E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62D6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CDE9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8538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E709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1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9920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761B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1A18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B08D4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4116A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900B1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4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9D4B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F5CD6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9BF1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21BF9C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C29CB9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74E3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3C4E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A7E8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8816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E133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8093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9F01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B9B20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BC3005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E60E5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43CB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1D0BE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33E6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5023B0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6493B4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atin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72F3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FFA2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F743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D8F9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6203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212E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1299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BF287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11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FEE9E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41AFE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A2F9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95229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0F46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D77F37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19F499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co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D816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E6FF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F746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5F5C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0AAF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0410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ED11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D108A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1B552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AF6B5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8ACD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902C3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24B6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811468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DC474D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nop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C387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30C9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BD9A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ED35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A294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3840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FE51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B61C5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62716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54B77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247D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201CA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CBBC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D8E8E5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9CABC0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i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9C01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E240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CC49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36AD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7A07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74DD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603B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22F76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38093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DB109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D871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98E84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7048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AF04F3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0F67F5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i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7FCB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B95A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CBE6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45FD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3FB8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8316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F929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2DC52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5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465E5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7D8B1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1EC0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9BCE3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8337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E09456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01CD08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c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7948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D4A9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8495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79FE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B113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33FE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B2E5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0B3ED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22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214DE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05E67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AC4E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D46CA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DF21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273FA8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4B8F3E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on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72FE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9682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171E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0406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0D2F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F2EB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4878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C6298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F3594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5912A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1B16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34C68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4E28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21204F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600DC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bropod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FE40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06BF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FF6C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E307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FB8D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6AAC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6F7A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01ADF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08F6F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465CD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84A5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BD7BA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2239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8F91B1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856189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F9C8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01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8300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ADBD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54EC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3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8A85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41E8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9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8A61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8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CC8FD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66EA4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782A2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A756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0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3BCF1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7BF8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61CDE1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791445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eria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F737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25E7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1FD2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EA7E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D9AD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D9DD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24AC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B8E93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DFDB5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38217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C054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D7182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A369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160931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C7FFA8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ylae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BC05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228F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E798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CFB4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E202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8C8C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E577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84662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2FCE1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0FE61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E6AE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1B860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482F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92FD07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0F7AB7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7A44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958E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8492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E7DD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7E+0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6072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270E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6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5A80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0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5CDE5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5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6A76F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6928D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51A9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7E+0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ADB69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1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6EBC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A0370E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A5CB44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ipar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7DD6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A34E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074F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81DA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46C1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8070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5850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2B7F2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BFE94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F5B8F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9F75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E7283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27F5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F51205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10FD3C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ithurg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3CE6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58B3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DDE4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8149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F75D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C48F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C2D5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04E89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3E+0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DC170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47B7C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5FB9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35B83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D145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AD751F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6526F8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8CE0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1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8CE4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2586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B4B4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8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FB76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F2D8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77BC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1E+01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51C0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5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A17EE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4300F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D0BC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9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CE43F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68B4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2A0B43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170475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an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6DFA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271A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2553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F58D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6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A805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DA3D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80AC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E25B8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0BFE4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8F23F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7215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3BA59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10CD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CCC54F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A2DEF5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nosteg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434B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B254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6AC2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C356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69B0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A36E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E4DA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FD02F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1EF07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D79CE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FFEA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8CCD6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482B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5DCAF7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5E4493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edem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D9B9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B784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5161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1849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E1B4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D194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4C12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CDE10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A3991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92151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370F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15654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0513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05A4D40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E447CB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smi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7238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98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FF97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5FE4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D637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2B5D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C014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E65C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6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19B0E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1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8027F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EF8FD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3038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1EE43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AA67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29617C0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352525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Osmi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2D8F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D4B4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20F5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817C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13B8F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AB1C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73BB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827B1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7D9EB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50BD3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AA8F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7622F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CAFE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4DE19A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31A0C0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xythyre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4D06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FB28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5F2E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9322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12BD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0BFC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DC83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F503D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B07F0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5B11C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AE2B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2D02A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F4B5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8BE7B0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78A30D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hinophor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7FC1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2A7E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5532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8DAC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A99C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D75F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6E13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563AB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46FC5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200FC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ED4E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CDB35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AFF1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0C6377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E827B1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aeva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B8AF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3801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92BF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C367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4194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E854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EC1A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78087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5F055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4026F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7623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B2B06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A854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85A097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F4A7B0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aerophor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5E17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B59B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21DE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6611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1D3A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6A04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3B15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4BF52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D22C7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6266C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155E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DD071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9612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5FA8EE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1292F0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Ste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FD3C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009C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831A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A33A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EEA7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89F3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583E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5495D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CD995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D6C3C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56F9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FA56D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57A8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CDF56E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8493F6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teli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1367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6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72D1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E3C6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2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4F5D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52D8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39DF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4B7A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1ECEB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65D44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5CD77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6E32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C964F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6AFF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F5E9DC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F14D71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tenopteru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8BA5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5929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8C3D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2A73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E8B6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9FE3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E026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9CD4F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C83D0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B099A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72E3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49B2F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70B8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756021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BD6F59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alg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9975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409E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FB8E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A98A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4E49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66B5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538E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D5050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B092C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C86AE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D23D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D9766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3604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CCD1CF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99B7431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Rocca San </w:t>
            </w: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asciano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C53F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4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348B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DD54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4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F85D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6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186F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4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8B25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44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36EF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4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B6C8E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94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C12C3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D820F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871F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45E+02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7C35A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9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7DAF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88E+03</w:t>
            </w:r>
          </w:p>
        </w:tc>
      </w:tr>
      <w:tr w:rsidR="00902861" w:rsidRPr="00690A21" w14:paraId="281A8B5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3DD080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889A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9EEA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98BA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7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49D2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5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E935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A9E3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4C6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9E+01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3630C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6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86451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BB6B3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0A9B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10C70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494CF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EE5ACE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D5FE91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Andren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7CD2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A7EB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02AF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0DA9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0727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7CAD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1E24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40A57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EACA3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2ED0A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0679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D82E6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CFE0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66D160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C27F31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A672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7FD5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3141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A777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4F7E2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A740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6775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D4860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2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5D2AE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B2591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3BDA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2337A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E0B4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4136DF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1F3427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4AB2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5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BBBE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87C0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E4D8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3F8E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5888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6B54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41017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EB919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18BB6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D668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7685B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8811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F6FE60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86E146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ibio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11FA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B592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CB32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6CA4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8DBF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EF7E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D102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41CF4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7A98D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604E9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7910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07B64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C101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7B2FE5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2D957D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Bombu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0C9C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4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E4F3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67A3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E535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977A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3595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A948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9952D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171747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895FC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2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177A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8C780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9784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02B6BD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8D3E18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atin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7F48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032A5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7C58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4F60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5F0B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44FA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5883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831CE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2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5DB57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1ABA0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43B5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0A26C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2BAA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7FAE49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CD4F07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cer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1B06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7D2C9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8588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E5A6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0625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DF67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7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8574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94449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2D28A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85422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C906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10803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877E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3E7B8A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F1FDC4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loromy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5279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1821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CD6F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3987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5F1A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85BD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B3C7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0379A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723C5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B2307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DA63C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A331D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EDEE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B3498C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BA4B52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rys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C6F0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112C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DBD1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0F0F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CDE6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1130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748F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3C0C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24923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8ED7D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02FD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FC9AC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DD84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32C054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BD6EBA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rysotox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1B57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8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EC87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0519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AC09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3FEC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655E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F31D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E6356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CDD62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F34DB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D150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06B81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D226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5CCBBE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AD32A9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m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15CC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5BEE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DFA3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8606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15B6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0E23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76B9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ED0A8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46F1F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E6137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9AA1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1379A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3F05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581FC8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A51008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eol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8F22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2D42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5678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65BD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CE1E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6C90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DFA2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6C075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5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6301F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994FF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1F38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2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CBADF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27AF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7B339B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6C0D02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i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FD78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88E+0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F454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6B1B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FBC3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E03A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24C9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648E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E2144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DFCE8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03EE6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2C97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1C413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1EB9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79E510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1BA30B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i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ECCE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B156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4894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8610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AA66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198E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82C9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C6E06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1E+0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7F7E9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65029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504C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FA1F0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9A61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5A8E23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F97EA8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mene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0C83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1AAC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5055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ECAF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E304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324A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6C49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A60F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7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85624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1DB77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91AA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4ACF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17C3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63DB22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AFBD5B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419C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5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0F53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0870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C35D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21A8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5048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026E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74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686B8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4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97E45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1AD48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C311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987C0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E925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8E+04</w:t>
            </w:r>
          </w:p>
        </w:tc>
      </w:tr>
      <w:tr w:rsidR="00902861" w:rsidRPr="00690A21" w14:paraId="50E759E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7E8D96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eria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EA71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20B1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430B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0F69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3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88D0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A3A8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7295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2A9A8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94BBD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E2624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619A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37643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016E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E9E452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7034A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ylae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A0C6A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F2DD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1ACF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A1B8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139D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8B00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AC12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B14F0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E58B2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90D01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0BB7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380C8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A016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CBDF49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8CF6B7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chneumonidae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5B8C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2803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136D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5E86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08FA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82D3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06B1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63E37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7941C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484DB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F338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8CF2F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6DA7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300275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E5E256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CD5E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BF45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D24B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B987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593C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74EC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55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9182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421DB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22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6DF18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88694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F620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63C61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7E8D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081F02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7F29A1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stic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0F0C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4D29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4106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931C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05DF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63B0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7E48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2BB16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87A5C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C6AE8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6C98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D3292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3DA8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3D27F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3E7EC9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ithurg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6CAC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1C11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D050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BF3B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DDC25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74F0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40EB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5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5B8EA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BBDE8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86D56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A2E3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4ECFF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1972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177611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F3435B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ucil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FD32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9878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4395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C62B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DCB1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8BFD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914E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92C2C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D3A3A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45220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C43E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CA8B5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516A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B4174D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BD3B5A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allot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ED61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D27D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308D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A47B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D9FA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6F2D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3530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BD6D1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F797C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B214A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2C15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132A2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8910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C88811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92D27A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Megachil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5775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4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3EF5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5007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3AB3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BF62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26B1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41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76D1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51717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B7738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91441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24E8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9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7E6AB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6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517F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3AC398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BCE365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rodon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0764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8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9F96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5F31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00C7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D836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A639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F8AD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9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1F50C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F23E8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7E50B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0027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5EDC68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E6A0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D6AA60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1285E2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mi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B154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107F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E59E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F15F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1484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329D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D575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1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E17FD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2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EBF57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740A6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41B4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1AA1D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38D5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1652A1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F6FC29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dyner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8809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E9B7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40ED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E497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4BA9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A8DF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85D2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4B424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74DBD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3F7FF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2095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926BB5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ECD2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1F94EB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10C733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edem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AD14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F433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6849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DBA6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4371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60A0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0C66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5E38B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CC08F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FD607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F63C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17859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FDC1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9FFB6A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44EBD6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smi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C494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8581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BE71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0FE9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DC0F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5010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A6C0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DCD0E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23477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BA399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45C0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4F744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142C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B54DE1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2102DF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xythyre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C047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7594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C099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C799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B2DEA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13FD6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ECA7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9B0DF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D5230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C9065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9750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9F2E4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28EE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338E3C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1D8A85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ol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BDF9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16A7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309F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684E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B431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C8C7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8F1F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01074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6B146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10B6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2621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4E08F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E87E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FBE671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88763C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ec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0C51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9C34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8BDA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40B2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01E5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BC87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BA39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EDC47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C35830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3B8FE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0251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2FBC7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0F23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991904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68641D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Sphex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97A9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43AF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A9BE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0962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78E2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90C0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437E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7AD29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6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C6EFB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87869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81DD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71034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BF36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5075D4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058581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stropha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377C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6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AD9C9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5E41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0864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E785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FB35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4EF9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8ABA6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B4ACA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0D495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736B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4ED0F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77EE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E42A77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9266B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nthredinida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7ACF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6AA5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5343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5338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F111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4411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6ADD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F5144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DD051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813A1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3961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86578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CF7E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16FD9C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E208A6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richo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6B68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7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A69E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250F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CFB2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AC60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F88F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AF57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21690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3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8E380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DC77B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CE78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3F53E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7DDC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34736F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B01A4B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ill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1803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4B2B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D868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3EA3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F9DB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94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790B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AC5D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707D8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05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4E2558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69B97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11BD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59680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C485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D9F577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E13CA5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olucell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4733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97DC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FF99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B7EB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195B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DA15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6D26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A004F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CF544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BEB2F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98C3F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7A2FD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DA59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70F3E9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4EAB72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Xylocop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809A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C053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585CC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EB71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8040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3A2E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0B62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0A0AE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79D8C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968A4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8051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BC2E7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2C71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A98A18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EE12DA8" w14:textId="77777777" w:rsidR="00902861" w:rsidRPr="00690A21" w:rsidRDefault="00902861" w:rsidP="00690A2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Piemonte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A130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6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D7B1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15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AF48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3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8923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0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FD2B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4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6BA7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3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13A9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22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B85CB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07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A70A5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9D925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87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C11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2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A7BAD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8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C7BC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1E+03</w:t>
            </w:r>
          </w:p>
        </w:tc>
      </w:tr>
      <w:tr w:rsidR="00902861" w:rsidRPr="00690A21" w14:paraId="2E380C4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C7A402A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aroli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FC70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0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62EE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72C68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8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377A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5.1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6FCE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6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47CE3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5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BF7F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77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8E39B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86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3D8F0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A6C63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2.39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40A8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43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A8450B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94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1A04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BFA810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73B389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F7A3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4620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47C8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D13D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F83D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64E8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2BFD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41096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A10F7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058EF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DF3E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57AC1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4E17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4FDD97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434ADA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Andrena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F6BD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DB5A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2CC1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1046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662F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2E92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AF39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6E+01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5299E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4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83FB5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A7B40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6FF6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3510E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9407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A529E5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98D591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9FA8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5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173F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FB64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3FC5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9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7775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E660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1FF8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1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96250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8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8E57D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0D8B5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A6BC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B990E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BBF27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1D782C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E91764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Bombu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725E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A9BB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9E14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7819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C4292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6B33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9545C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4AAF6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703D98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017DC2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668A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EECAB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7B00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9B2009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3C1411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EB1B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787E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A6A0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6810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BE6C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4A31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514C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3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BF6C6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350F6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A26BA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C806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6BFAC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5A350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7C3940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CCDD55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atin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7F0A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D044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E5C2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713A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9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A4D0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D60F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3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40B48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9B7EE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4A270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C0AD2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3215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A693D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65D5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B1DDBE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512E19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cer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65C3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1B87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2004F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6ADDA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2D39C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0E2D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E360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62E94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45CBF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A1AD0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BC1D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8C1C1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20A3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388400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38A4DB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el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D437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4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68CB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599D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F893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E21B4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3D67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B6C6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1651A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5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D8E37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CF78E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1391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9B45B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34E6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3E536D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D0D7E1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rysi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AC57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B267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4748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C1A1B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FC91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5831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614A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86723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87E0A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9FBBC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86EB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8055D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F2F6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EFBA6D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B760EF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llet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2884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73D9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61FC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1E11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CE36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1323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4490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C0C7B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B73F1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815CC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6442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C6723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B9B9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80DDD8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73D796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asypod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6632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2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B929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6EE4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50DF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7CD5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14DC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52E7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90EAB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367BF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30486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9FAC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BA8B2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E778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D9ECDA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6F8DCAA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i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3634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6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9A74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78B48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B284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52CC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6A51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BD13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FAB8E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A6146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A3176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AC79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1B94D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EAFA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FFD6A6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043882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Eri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CB4B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121B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CB334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F622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1557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DAB8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D390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475DD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2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65C94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00A237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FE73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FAE54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E5B2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4E9533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7E8018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y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E970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2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4456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B896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7CC4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A31B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6371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04CC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77263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03EC7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3046D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E7E3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A077A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E6161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3FC52B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2ADC1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ce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4A60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6522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E01F4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1DF1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50F83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4FA0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BF3B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48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0E34D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E69A1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7147A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79CF6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BB91C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8F6A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C7ABAD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1FE884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umene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BEFC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E622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BB31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7385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D944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135A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7CC1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1837A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9C8F7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4700E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F8FC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FEA5E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42F3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64812C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B5F773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rdinande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6E5F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D6163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C3ABA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1FC5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0DF8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15BE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4C58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3E0BC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462F1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0C7A5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37AE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13246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B54C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0C37E0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606031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B046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8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8672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E4B4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6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FA18A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1A40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0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2A9B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4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8F7A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6E+03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B9FA9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8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A61E31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28925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64E4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7E+0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3936E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F901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34A229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6C5D2D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eria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3754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B977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1FAD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3DF8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EE52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DC84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DE78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BDA21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0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0C57FE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8046F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3CB7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D5C8F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0935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49CAD6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E1ED95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ylae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85E0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FF00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B964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5166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9961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35436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6858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4EE6A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720BA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B12A6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9D8F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8A48A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7222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1E84FE3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9B48EE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D9EE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8D8DC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68438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2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6705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ECAF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0553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6523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3E+06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7B313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9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C4EB4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430875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C476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00AEB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02F1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B03D04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84D580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ptur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3811D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104B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331F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4C8F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8E09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0EA2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82BA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114014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14239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8C7A7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6EC2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A3B14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79B47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4F2731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C59AB6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115B1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DF94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4D55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E6B1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5449B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09A0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5559B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5DC83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88F07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4FAFF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C1A0F4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EC991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E2B2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83D947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435DC3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an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4D55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E2CD4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DE920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95E7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6F21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55D4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BA04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A672D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79704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D0BDFF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9D14E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4379E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CF85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FBD89B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D7651C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rodon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2B4A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E3830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27A5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07CB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810B3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BD21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CA09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01220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4F7FF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9D4A8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518E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9C6F2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441A9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80B8C7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55A2B4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mi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F3AC97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74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4F94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F07F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5599B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C684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DECA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0AB4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64B8B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8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87783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CB3B5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3441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0BDFC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845D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D51B3B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E19B04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ilan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8BE9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7C96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9CCC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5473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DE8E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71CA9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AB09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EB368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6F0AE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02AEB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95F6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91DB6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F446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780AB6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26911A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oliste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D641A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7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A085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239A1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7F397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C895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254B2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0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C1F4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1012E0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5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E0E91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67DE1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3B9D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820B1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5330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BF885A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E3B8C5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aev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83D9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311D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4951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D2CE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8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598F8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E36D6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E805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BB041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D31B1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A11C3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92D6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A30BD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7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F2B4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136646B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82B882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caeva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13BE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73950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29B8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A6B9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74C4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B0E8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C48E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63E51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300CB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35374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9AA0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E1112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FB27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9BBEB4E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EB729C0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aerophor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C96C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4750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EF4A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F9A8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7A76D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2E9F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BB18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277BF0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92E+0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96541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AED6E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BD66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A151E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40BD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5B4278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93EDB8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ecode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790C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E3921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68EC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4B8A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5668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FA1C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2F8C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4FBB6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CC15C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304D7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C80E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4CE7E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D7E6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EE2DA3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B5C64D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ex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2966CC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D880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D92A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34BA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5509E0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CB3D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FFF37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1A0D6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3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C73DE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D2906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E8BC9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097FF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25CA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491AD0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FD9660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2C581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.6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3D19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FA54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2808F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C0FD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C1D8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796A2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18159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3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DDBEC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6B350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16A1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73570E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39983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AFA8BD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3A7DC1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rphu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B2D2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8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4B96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AEA86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2A32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38B3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5907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8231C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E0391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39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7CE53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AB76D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F86CE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A76CF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FF9B6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5659455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8D3E93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stroph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A68D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485481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2B2F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BE0A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2776A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008A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CCB2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C39FF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10FB7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EFAECC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5A705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795E3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53C9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892421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4F8452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esp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813B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DE7ED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B486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A41C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ABDC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3C8C5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1E1D7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3AF6E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6141CB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566AF3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5DA9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730F4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3000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1590364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DFE6BE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Vespul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7D9C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F4A32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2340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70E6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D1D5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F7A8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070D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27FB28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3E+0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1E7A0F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50764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B3A5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1D3B37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99B8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21BC55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EE3FE3F" w14:textId="77777777" w:rsidR="00902861" w:rsidRPr="00690A21" w:rsidRDefault="00902861" w:rsidP="00690A21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herasco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9DBE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4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B0B1A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4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9C2D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9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87C6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05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C3EC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66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534B7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6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8259C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22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FA2D0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96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5AF15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EFE96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DA3EE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AABFF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75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7D89C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6.94E+03</w:t>
            </w:r>
          </w:p>
        </w:tc>
      </w:tr>
      <w:tr w:rsidR="00902861" w:rsidRPr="00690A21" w14:paraId="3958B5A9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E6EE5BC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drena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70478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758F3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60404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2017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8940A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8155A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6C0AA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06634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AB0CA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54697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2E50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BC110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A4122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AF8A026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B3DF248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2847E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FF53C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0EAD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2B5F9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1D7B64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7791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506D3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0D918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32C5F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5633D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46C5A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5196BE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4CC3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F849A1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F2483E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E62F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3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ABE86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FE72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475F1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0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F62B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F72E5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B9C8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A6515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5E+0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BE65A6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7F1F82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8C9EC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576456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52409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5EE40E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D18A899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Bombus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089E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3A9A8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C062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8FD3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98E+0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C584E3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BD0AF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5B6D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EFB37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E610D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9516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8DA1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5773D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A84DB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B4A6C8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03D42D3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ombyl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396F1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68C34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17DA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2ECE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45CF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3A0E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B3FB0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F828A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0E+02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09547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66F59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BD74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736F20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EFE5A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D20778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132FCC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phus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17D71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9A3C9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7611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B7D2D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7E1B8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F386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8C0D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77033B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8E47C6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C9C247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2F0A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0B379B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05237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028BD0A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196B88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atin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330E1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9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7B0F89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3D064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26BAC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1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0C26EB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E1E8C7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5009D1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6E+05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8CF985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06B01B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524A29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7DDD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CA98F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04C8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8A12EA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8D16D7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ercer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56148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5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1F62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1F22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8DA0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A9028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D2BB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B6F07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2323E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1EC74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5358B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2AA6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93BCD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3BA12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58E968C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A888BD2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hloromy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368E3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EED0D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CEDDE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232B2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30FEA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A2BD9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4FDB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C919B0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0784CC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F9F38F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59DD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4A1115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2224C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38CB38F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0D649FDD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pi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559C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75E015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42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6581D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3270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A08F0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5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9C74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306A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6E+04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67582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2E+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E7362B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6E1232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B25B5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0C2EF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760C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08F2C97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7560BB6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ristal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0C421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50E+0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05092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DFEBB0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5A0D5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8E+02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19DD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60CC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88040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1CDF2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26C53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FEE2D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F51EF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55C70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6561C7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00D6C1F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FAE869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Eumenes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6DC0E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8ED99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93EC7C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84020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A891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E367D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12A8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1A09CE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DFAA09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A0A53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93780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14D50B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1FABC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6EB109C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DF9CD01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Halict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33AA73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2D82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8E9F38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2FDF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9D5F74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07D56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368C34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7C82E8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3E+0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9E4EC3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76AAFE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2EB60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AE6B1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453F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8E+04</w:t>
            </w:r>
          </w:p>
        </w:tc>
      </w:tr>
      <w:tr w:rsidR="00902861" w:rsidRPr="00690A21" w14:paraId="705EC9F1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18D041F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ogloss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7EE5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735C6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4FC71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38B3CF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668ED2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25E147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E44987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98E+06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42247A7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A9C03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4A9752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00EE8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2CC81D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9E278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280BE6C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F761E5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asi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767F6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A02EBE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22155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99FC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47B5E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1AFA2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EFCBE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689B453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8B9763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41B0D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DFD23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1904ED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82E47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4E9F883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015FCE7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gachile</w:t>
            </w:r>
            <w:proofErr w:type="spellEnd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940CF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8C28B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A649A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91675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21759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4C56F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56148F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74AAF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79F77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5884A8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A0616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BC695F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C734E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6CA6D12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593A6A1E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elanostom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105F88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1D62D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B6674C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499D9F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E1F85F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62E9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FACBF9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2E4EDD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5FBD0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90E9DB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C4F86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F7A647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3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6D8D1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7CCC5F7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3EC70A7B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miapi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4E9DA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9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A6A044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03345D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A0B942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8955C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51262D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3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D65EED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0B98A7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287D49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FAB922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412EE3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54953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91EC73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C680B1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4778438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xythyre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C496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FC4CBC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BCB33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D946E8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54B26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84CFA2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C2570C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1813DB88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5BB77E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50406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673C7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2BEB37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8F7FB1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183786A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2E7EC04F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seudoanthidium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FA464B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40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B8043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E87708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CF3BE5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A81DD9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31EFC1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32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BAD3F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B882D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457F8F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9A9B4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8CD85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C54F2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1F650B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CD65C48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7BAF3EC4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haerophoria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D07D1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FF35B6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05EEA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A284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D9C2C1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B5391AB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00832E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55EDFEA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A3F1C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51AA009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1E4665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237AD4A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CFFCFD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23D07FED" w14:textId="77777777" w:rsidTr="00564237">
        <w:trPr>
          <w:trHeight w:val="290"/>
        </w:trPr>
        <w:tc>
          <w:tcPr>
            <w:tcW w:w="1761" w:type="dxa"/>
            <w:shd w:val="clear" w:color="auto" w:fill="auto"/>
            <w:noWrap/>
            <w:vAlign w:val="bottom"/>
            <w:hideMark/>
          </w:tcPr>
          <w:p w14:paraId="669EE775" w14:textId="77777777" w:rsidR="00902861" w:rsidRPr="00690A21" w:rsidRDefault="00902861" w:rsidP="00690A21">
            <w:pPr>
              <w:spacing w:after="0" w:line="240" w:lineRule="auto"/>
              <w:ind w:firstLineChars="200" w:firstLine="32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rphus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92261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1E+0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6FA983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6AF45E2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D18D441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114BBEE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6E+0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1E85B2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9FE6EF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14:paraId="3DC1077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7EBF89D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017F18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3C92D6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7DF2A4C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7668A3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0E+00</w:t>
            </w:r>
          </w:p>
        </w:tc>
      </w:tr>
      <w:tr w:rsidR="00902861" w:rsidRPr="00690A21" w14:paraId="15EF8CBA" w14:textId="77777777" w:rsidTr="00564237">
        <w:trPr>
          <w:trHeight w:val="290"/>
        </w:trPr>
        <w:tc>
          <w:tcPr>
            <w:tcW w:w="1761" w:type="dxa"/>
            <w:shd w:val="clear" w:color="D9E1F2" w:fill="D9E1F2"/>
            <w:noWrap/>
            <w:vAlign w:val="bottom"/>
            <w:hideMark/>
          </w:tcPr>
          <w:p w14:paraId="10C85FD2" w14:textId="77777777" w:rsidR="00902861" w:rsidRPr="00690A21" w:rsidRDefault="00902861" w:rsidP="00690A2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Totale</w:t>
            </w:r>
            <w:proofErr w:type="spellEnd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omplessivo</w:t>
            </w:r>
            <w:proofErr w:type="spellEnd"/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7210C20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40E+05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07F025A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35E+03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22E0C6BE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93E+04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24352969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63E+07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6FBD1873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28E+03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45FDBB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7.55E+04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2C7C5FD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4.84E+06</w:t>
            </w:r>
          </w:p>
        </w:tc>
        <w:tc>
          <w:tcPr>
            <w:tcW w:w="1025" w:type="dxa"/>
            <w:shd w:val="clear" w:color="D9E1F2" w:fill="D9E1F2"/>
            <w:noWrap/>
            <w:vAlign w:val="bottom"/>
            <w:hideMark/>
          </w:tcPr>
          <w:p w14:paraId="32703844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58E+07</w:t>
            </w:r>
          </w:p>
        </w:tc>
        <w:tc>
          <w:tcPr>
            <w:tcW w:w="957" w:type="dxa"/>
            <w:shd w:val="clear" w:color="D9E1F2" w:fill="D9E1F2"/>
            <w:noWrap/>
            <w:vAlign w:val="bottom"/>
            <w:hideMark/>
          </w:tcPr>
          <w:p w14:paraId="16F7DC9F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8E+01</w:t>
            </w:r>
          </w:p>
        </w:tc>
        <w:tc>
          <w:tcPr>
            <w:tcW w:w="939" w:type="dxa"/>
            <w:shd w:val="clear" w:color="D9E1F2" w:fill="D9E1F2"/>
            <w:noWrap/>
            <w:vAlign w:val="bottom"/>
            <w:hideMark/>
          </w:tcPr>
          <w:p w14:paraId="10FED3B6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13E+05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1B0C9A00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3.81E+03</w:t>
            </w:r>
          </w:p>
        </w:tc>
        <w:tc>
          <w:tcPr>
            <w:tcW w:w="1199" w:type="dxa"/>
            <w:shd w:val="clear" w:color="D9E1F2" w:fill="D9E1F2"/>
            <w:noWrap/>
            <w:vAlign w:val="bottom"/>
            <w:hideMark/>
          </w:tcPr>
          <w:p w14:paraId="4D7CC445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1.88E+04</w:t>
            </w:r>
          </w:p>
        </w:tc>
        <w:tc>
          <w:tcPr>
            <w:tcW w:w="902" w:type="dxa"/>
            <w:shd w:val="clear" w:color="D9E1F2" w:fill="D9E1F2"/>
            <w:noWrap/>
            <w:vAlign w:val="bottom"/>
            <w:hideMark/>
          </w:tcPr>
          <w:p w14:paraId="468275D7" w14:textId="77777777" w:rsidR="00902861" w:rsidRPr="00690A21" w:rsidRDefault="00902861" w:rsidP="00690A2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90A2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8.60E+02</w:t>
            </w:r>
          </w:p>
        </w:tc>
      </w:tr>
    </w:tbl>
    <w:p w14:paraId="2DD6EAC2" w14:textId="77777777" w:rsidR="00690A21" w:rsidRDefault="00690A21" w:rsidP="00A57B58"/>
    <w:p w14:paraId="6CD37986" w14:textId="77777777" w:rsidR="00690A21" w:rsidRDefault="00690A21" w:rsidP="00A57B58"/>
    <w:p w14:paraId="35F7B28A" w14:textId="77777777" w:rsidR="00690A21" w:rsidRDefault="00690A21" w:rsidP="00A57B58"/>
    <w:p w14:paraId="7C07125C" w14:textId="77777777" w:rsidR="00690A21" w:rsidRDefault="00690A21" w:rsidP="00A57B58"/>
    <w:p w14:paraId="73AFC856" w14:textId="77777777" w:rsidR="00690A21" w:rsidRDefault="00690A21" w:rsidP="00A57B58"/>
    <w:p w14:paraId="54DCB5E3" w14:textId="77777777" w:rsidR="007B3DD5" w:rsidRPr="00A57B58" w:rsidRDefault="007B3DD5" w:rsidP="00A57B58"/>
    <w:sectPr w:rsidR="007B3DD5" w:rsidRPr="00A57B58" w:rsidSect="007244C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F1193"/>
    <w:multiLevelType w:val="hybridMultilevel"/>
    <w:tmpl w:val="4894BE2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886BDF"/>
    <w:multiLevelType w:val="hybridMultilevel"/>
    <w:tmpl w:val="2C3424D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F7329"/>
    <w:multiLevelType w:val="hybridMultilevel"/>
    <w:tmpl w:val="11265A44"/>
    <w:lvl w:ilvl="0" w:tplc="67C695E8">
      <w:start w:val="1"/>
      <w:numFmt w:val="upperLetter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E2NjIxMDcxszBX0lEKTi0uzszPAykwrgUAIuj3gSwAAAA="/>
  </w:docVars>
  <w:rsids>
    <w:rsidRoot w:val="00A57B58"/>
    <w:rsid w:val="000D69F5"/>
    <w:rsid w:val="00125957"/>
    <w:rsid w:val="00161E24"/>
    <w:rsid w:val="00564237"/>
    <w:rsid w:val="00690A21"/>
    <w:rsid w:val="007244C6"/>
    <w:rsid w:val="00786CFD"/>
    <w:rsid w:val="007B3DD5"/>
    <w:rsid w:val="0083744B"/>
    <w:rsid w:val="00902861"/>
    <w:rsid w:val="009C6374"/>
    <w:rsid w:val="00A57B58"/>
    <w:rsid w:val="00A7149C"/>
    <w:rsid w:val="00A762DB"/>
    <w:rsid w:val="00AE16DC"/>
    <w:rsid w:val="00B03EF2"/>
    <w:rsid w:val="00BD47A6"/>
    <w:rsid w:val="00E60DE4"/>
    <w:rsid w:val="00FF0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FE29F"/>
  <w15:chartTrackingRefBased/>
  <w15:docId w15:val="{4FB67D70-6808-403B-B687-C9ED67A03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A57B58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57B58"/>
    <w:rPr>
      <w:color w:val="954F72"/>
      <w:u w:val="single"/>
    </w:rPr>
  </w:style>
  <w:style w:type="paragraph" w:customStyle="1" w:styleId="msonormal0">
    <w:name w:val="msonormal"/>
    <w:basedOn w:val="Normale"/>
    <w:rsid w:val="00A57B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e"/>
    <w:rsid w:val="00A57B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7">
    <w:name w:val="xl67"/>
    <w:basedOn w:val="Normale"/>
    <w:rsid w:val="00A57B58"/>
    <w:pPr>
      <w:spacing w:before="100" w:beforeAutospacing="1" w:after="100" w:afterAutospacing="1" w:line="240" w:lineRule="auto"/>
      <w:ind w:firstLineChars="100" w:firstLine="10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8">
    <w:name w:val="xl68"/>
    <w:basedOn w:val="Normale"/>
    <w:rsid w:val="00A57B58"/>
    <w:pPr>
      <w:spacing w:before="100" w:beforeAutospacing="1" w:after="100" w:afterAutospacing="1" w:line="240" w:lineRule="auto"/>
      <w:ind w:firstLineChars="200" w:firstLine="20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aragrafoelenco">
    <w:name w:val="List Paragraph"/>
    <w:basedOn w:val="Normale"/>
    <w:uiPriority w:val="34"/>
    <w:qFormat/>
    <w:rsid w:val="009C6374"/>
    <w:pPr>
      <w:ind w:left="720"/>
      <w:contextualSpacing/>
    </w:pPr>
  </w:style>
  <w:style w:type="paragraph" w:customStyle="1" w:styleId="xl64">
    <w:name w:val="xl64"/>
    <w:basedOn w:val="Normale"/>
    <w:rsid w:val="00690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e"/>
    <w:rsid w:val="00690A21"/>
    <w:pPr>
      <w:spacing w:before="100" w:beforeAutospacing="1" w:after="100" w:afterAutospacing="1" w:line="240" w:lineRule="auto"/>
      <w:ind w:firstLineChars="100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0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4348</Words>
  <Characters>24785</Characters>
  <Application>Microsoft Office Word</Application>
  <DocSecurity>0</DocSecurity>
  <Lines>206</Lines>
  <Paragraphs>5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lia, Giovanni (CREA-AA)</dc:creator>
  <cp:keywords/>
  <dc:description/>
  <cp:lastModifiedBy>Cilia, Giovanni (CREA-AA)</cp:lastModifiedBy>
  <cp:revision>15</cp:revision>
  <dcterms:created xsi:type="dcterms:W3CDTF">2022-03-02T15:42:00Z</dcterms:created>
  <dcterms:modified xsi:type="dcterms:W3CDTF">2022-03-04T07:47:00Z</dcterms:modified>
</cp:coreProperties>
</file>